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เทคโนโลยีสิ่งอำนวยความสะดวกทางการศึกษาสำหรับผู้พิการ</w:t>
      </w:r>
      <w:r>
        <w:t xml:space="preserve"> </w:t>
      </w:r>
      <w:r>
        <w:t xml:space="preserve">(เช้า)</w:t>
      </w:r>
      <w:r>
        <w:t xml:space="preserve"> </w:t>
      </w:r>
      <w:r>
        <w:t xml:space="preserve">100866</w:t>
      </w:r>
    </w:p>
    <w:p>
      <w:pPr>
        <w:pStyle w:val="Date"/>
      </w:pPr>
      <w:r>
        <w:t xml:space="preserve">วันพฤหัสบดีที่</w:t>
      </w:r>
      <w:r>
        <w:t xml:space="preserve"> </w:t>
      </w:r>
      <w:r>
        <w:t xml:space="preserve">10</w:t>
      </w:r>
      <w:r>
        <w:t xml:space="preserve"> </w:t>
      </w:r>
      <w:r>
        <w:t xml:space="preserve">สิงห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ไม่สบายกันเยอะอาจารย์ก็ไม่สบาย ให้นักศึกษาระวังตัวด้วยนะคะช่วงนี้ covid กลับมาระบาดที่เราอีกแล้วนะคะ แล้วก็ไข้หวัดใหญ่ แล้วก็เป็นช่วงหน้าฝนด้วยนะคะช่วงหน้าฝนก็ระวัง ยุงลายนะคะ ที่เป็นพาหะ ที่ นำพาเชื้อ ไข้เลือดออกมานะคะก็ระวัง 3 ตัวนี้นะคะในช่วงนี้อีกตัวนึง อาหาร บางทีแบบ มันจะมากับฝนค่ะเป็นแบคทีเรียที่มากับฝนอาหารก็ อยากให้นางสาวให้ยามกินสุก ผัก ด้วยนะคะก็ กินแบบปรุงสุกนะคะ ถ้ากินแบบดิบมันอาจจะมีเชื้อแบคทีเรียมีอะไรที่มากับ อาจจะคิดว่าโดนแล้วมันสะอาด อาจจะไม่ใช่นะคะก็ให้นักศึกษาล้าง ทำความสะอาดให้มันสะอาดสักหน่อยนะคะ ช่วงนี้ก็ ว่าจะมีเชื้อโรคมีโรค ที่มากับ ช่วงฤดูฝนเยอะแยะมากมาย แล้วก็ การขับขี่รถมอเตอร์ไซค์ ก็ให้ระวังด้วยนะคะ เดี๋ยวอาจจะถนนลื่น หรือบางทีบางคน กางร่มขับมอเตอร์ไซค์เงี้ยค่ะ ตามองไม่เห็นทาง หรือขับมือเดียวเงี้ยค่ะ ขอให้ขับ เป่าลมสักหน่อยนะคะแล้วก็ระวังให้มากขึ้นนะคะ ก็จะมีถนนลื่นด้วยนะคะ ก็ ช่วงฤดูฝนก็ระวังให้มากนะคะ แล้วก็ช่วงนี้นะคะ เราก็จะมีงานกิจกรรมอะไรหลายๆอย่างมากๆนะคะ เดี๋ยวก็จะมี สัปดาห์วิทย์ติดต่อนะคะแล้วก็จะมีหยุด รับปริญญา ต่อไปก็อาจจะมีกิจกรรมต่างๆของมหาวิทยาลัยนะคะอาจจะมีกีฬาเพิ่มมาอีกนะคะ งานการบ้านที่อาจารย์หลายๆท่าน ที่สั่งไว้นะคะก็ให้พวกเรา ตั้งใจดำเนินการเริ่มตั้งแต่ตอนนี้นะคะจะได้ไม่ค้างคา ถ้ามีอะไรสงสัย ก็ถาม คุยกับ คุยกับพี่เก๋นะคะหรือ ถามอาจารย์ ท่านท่านใดที่สั่งงานเรานะคะถ้าสงสัยก็ถามกลับไปนะคะ อย่าลืมทำอย่าขี้เกียจทำเพราะว่าช่วงนี้อาจารย์อาจจะไม่ค่อยได้พบเรานะคะอาจารย์จะ มีสั่งงานเพิ่มเพิ่ม ในแต่ละสัปดาห์แต่ละสัปดาห์นะคะ มาต่อนะคะสัปดาห์นี้อาจจะ ห้องเรียนเราอาจจะ เพื่อนมาน้อยเนาะ เพื่อนก็ไม่สบายหลายคนนะคะ ก็ระวังกัน หาเวลาไปที่ คับแคบหรือมีคนเยอะๆค่ะ อย่าเผลอเลอนะคะ บางคนไม่ใส่แมสเลยเดี๋ยวนี้นะคะ ก็ต้องใส่นะคะยังใส่อยู่นะคะอาจจะ ในตอนที่อยู่ในที่โล่งขับมอเตอร์ไซค์อาจจะใส่หมวกกันน็อค ก็ยังอาจจะไม่ต้องใส่แมสก็ได้นะคะแต่ว่า ถ้าอย่างใช่ อาคารเรียนลาวอาคาร 13 บางคนก็จะขึ้นลิฟท์มาเนาะเวลาที่ขึ้นลิฟท์มาค่ะ อากาศเชื้อโรคมันจะอยู่ในอากาศน้อยอยู่ในลิฟ ขอให้เราใส่แมสด้วย หรือไปหยิบจับอะไรหลายๆอย่าง ไปสัมผัส ในที่สาธารณะประตูห้องน้ำอย่างนี้ค่ะแล้วก็ อย่าลืมล้างมือนะคะเพราะบางทีเราอาจจะจับ คนที่มีพาหะหรือว่ามีแบคทีเรียมีอะไรต่างๆ เชื้อโควิค ไปจับประตูแล้วเราก็ไปจับแล้วเราก็มาสัมผัสหน้าสัมผัสมืออัตรา บางคนที่แข็งแรง covid มันก็จะ ยังไม่แพร่กระจายในตัวเรานะคะ บางคนก็ 3 วันก็เห็นบางคนก็ 5 วันบางคนก็ 7 วัน แต่บางคนถึง 7 วันแล้ว ถึงจะเป็นแต่ก่อนหน้านั้นน่ะ ไม่รู้ว่าตัวเองเป็นก็อาจจะเอาเชื้อโรคไปแพร่ไปแพร่หลายๆที่ ให้กับเพื่อนไปแล้วนะคะ สำหรับ เรื่องโรคภัยไข้เจ็บนะเดี๋ยวเดี๋ยวก็ฝากนักษาป้องกันตัวให้มากนะคะระวังตัวด้วยนะคะ เรามาต่อการเรียนกันเลยนะคะ ครั้งก่อนเนาะ ช่วงแรกนะคะเราจะ พูดคุยกันถึง อุปกรณ์ สื่อหรือเทคโนโลยีที่เป็นภาพรวมนะคะที่ เกี่ยวกับ การสนับสนุนการช่วยในการเรียนของผู้พิการเนาะ มาพักนี้นะคะ มาเรียนเกี่ยวกับ อุปกรณ์เครื่องมือ หรือ Software ที่เป็นเทคโนโลยีนะคะที่มี เทคโนโลยีมาเกี่ยวข้องนะคะ ที่จะแยกเห็นเป็นหลักๆเนาะ น่าจะมีอยู่ อุปกรณ์ หรือจะเรียกว่าฮาร์ดแวร์นะคะ เช่น คอมพิวเตอร์เป็นต้นนะคะ คอมพิวเตอร์สำหรับคนพิการ ก็จะมี บางคน อาจจะต้องมีอุปกรณ์เพิ่มอุปกรณ์เสริมอันนี้ ก็ นับรวมอยู่ใน กลุ่มของฮาร์ดแวร์นะคะเดี๋ยวต่อไปเดี๋ยวเราจะ ได้มาเห็นภาพนะคะมารู้ว่า คนพิการ เรียนอย่างไรบ้างนะคะไม่ใช่แค่พวกเราเท่าที่รู้ที่เห็นเนาะก็ตาแนะนำ ให้ว่า คนพิการหลายๆคนหลายๆกลุ่มเนี่ย ถ้าเขาจะใช้ อุปกรณ์เทคโนโลยีพวกนี้เขาใช้ยังไงกันบ้างนะคะ แล้วก็บังโคลน ถ้ามีอุปกรณ์แล้ว ก็ยังเข้าไม่ถึงก็อาจจะมีพวก ซอฟต์แวร์เข้ามาช่วยนะคะ ก็จะไม่พูดถึงเป็นอุปกรณ์ที่เป็นสำหรับยืมหรือ สำหรับให้เปล่านะคะ แต่จะพูดบรรยายไปถึงอุปกรณ์รายละเอียดคง ของอุปกรณ์เลยนะคะ อันนี้ก็จะใช้หนังสือของ กระทรวงเทคโนโลยีมาช่วย ให้พวกเรานะคะถ้าพวกเราอยากเรียนรู้เพิ่มเติมก็เข้าไปดูใน classroom ได้นะคะ ถ้าเป็นของ กระทรวงเทคโนโลยีนะคะก็จะแยกออกให้เห็นเป็นกลุ่มของ เทคโนโลยีสารสนเทศและการสื่อสารนะคะ เครื่องคอมพิวเตอร์แล้วก็อุปกรณ์ในการช่วยในการสื่อสาร การช่วยในการสื่อสารมีอะไรบ้างโทรศัพท์ไมโครโฟนลำโพง หรือว่า วันนี้ถ้าจะเป็นซอฟต์แวร์ก็จะเป็น Zoom Google มีอะไรประมาณนี้นะคะ แล้วก็เทคโนโลยีสิ่งอำนวยความสะดวกเพื่อการสื่อสารก็จะมีแยกย่อยออกมาให้เห็นอีกเนาะ น่าจะเป็นเครื่องช่วยสื่อสาร พร้อมอุปกรณ์ต่อพ่วงสำหรับผู้พิการ สื่อสารสำหรับผู้พิการ บางคน ถ้าอย่างเช่นสายตาก็อาจจะมี เครื่องช่วยฟัง Passport นะคะที่สอน จะมีอุปกรณ์รับสัญญาณเสียงนะคะ แบบเป็นห้อยคอหรือแบบเป็น เหน็บกับ เข็มขัดค่ะแล้วก็ รับเสียงมาแล้วก็รับสารมาแล้วก็ช่วยมาแปลศาลอีกทีนึงให้สำหรับผู้พิการทางการนะคะ เครื่องพิมพ์อักษรเบลด้วยระบบคอมพิวเตอร์ น่าจะมีต่อพ่วงออกจากคอมพิวเตอร์นะคะ เครื่องสแกนเนอร์ก็ หาเครื่องสแกนแล้วก็ พิมพ์ภาพ แล้วก็เอาเข้ามาเก็บ ให้ผู้พิการได้มองเห็นผ่านจอคอมพิวเตอร์นะคะ ขนาดถ้าสมมุติว่าบางทีเป็นขนาด A4 เนาะ ขายในกลุ่มผู้พิการทางการเห็นนะคะในกระดาษ A4 บางทีมันอาจจะเป็น Font ขนาดที่ ผู้พิการทางการเห็นมองไม่เห็นอาจจะเป็น font 12 หรือต่ำลงมากว่านั้นนะคะ เมื่อเราสแกนแล้ว ไฟล์นั้นก็จะเข้ามาอยู่ในคอมพิวเตอร์คอมพิวเตอร์ก็จะมี โปรแกรมหรือมีระบบ ช่วยขยายตัวหนังสือจาก Gossip 2 หรือต่ำกว่านั้นให้ขยาย ในความพอเหมาะที่ผู้พิการทางการเห็นก็จะมองเห็นได้นะคะ เครื่องแสดงผลอักษรเบรลล์ น่าจะเป็น เครื่องพิมพ์ ที่แปลง อันนี้จะแปลงออกจากคอมพิวเตอร์มาเป็นตัวอักษรเบล ในบางทีบางเครื่อง อาจจะ ไม่มีลำโพงเนี่ยค่ะ ว่าอาจจะมีซอฟต์แวร์ตัวแปลง แรงคืออ่านตัวอักษรเบลผู้พิการที่พิมพ์ตัวอักษรเบลมาแต่ไม่สามารถอ่านผ่านต่อได้ หรือไม่มีโปรแกรมอ่านตัวอักษรเบลได้ ว่า ง่วงมากับ เครื่องแสดงผลตัวอักษรเบล น่าจะมีการคลำก็จะมีนูน นูนที่เป็นตัวอักษรเบล ขึ้นมานะคะในเครื่องนั้น ช่วยให้ผู้พิการทางการเห็น ตาบอดนะคะ จะอ่าน อ่านตัวอักษรเบลนั้นได้นะคะ ต่อไปเครื่องอ่านหนังสือสำหรับคนพิการ ก็จะมีเพื่อนหลายๆคนนะที่ครั้งก่อนที่ให้เราหางาน ที่เห็น เห็นเห็นเลย สามี ปัจจุบันนี้นะคะก็จะเป็นปากกา ใช้สำหรับเด็กเล็กหรือเด็กโตหรือผู้พิการทางการเรียน ออทิสติก เอวดีอย่างนี้ค่ะบางคนก็ยังอ่านไม่ออกแต่ว่า ใช้อุปกรณ์เหล่านั้นหรือปากกา ตัว เครื่องช่วยอ่านนะคะเอาไปจิ้ม ที่ตัวหนังสือ ปากกานั้นก็จะช่วยอ่านออกเสียงนะคะบางอัน ก็ อ่านเฉพาะภาษาอังกฤษ บางอันก็อ่านได้ทั้งภาษาไทยภาษาอังกฤษ หรือ บางอันช่วยสำหรับ ผู้บกพร่องทางการเห็นด้วยนะคะก็จะมีบอกสี ได้ด้วยใช่ไหมคะที่ครั้งก่อนเราได้เรียนรู้กันมานะคะ ต่อไปเป็นอุปกรณ์ควบคุมตัวชี้ตำแหน่ง ตัวชี้ตำแหน่งก็จะเป็น ลูกโลกใช่ไหมคะครั้งก่อน มันก็จะมี ไม้บรรทัดที่ ที่เป็นแบบโค้ง ผงลาบกับลูกโลกค่ะ น่าจะมี ตรวจจุด มาชี้สเกลบอกกันก็จะมีอ่านออกเสียงว่า ตึกตรงนี้คือ สถานที่ใดตำแหน่งทวีปใดประเทศใด น่าจะเป็นอุปกรณ์ ขอบคุณชี้ตำแหน่งนะคะ อันนี้ที่เห็นเห็นก็จะ เป็นเกี่ยวกับลูกโลกเนาะ หรือ ไม้บรรทัด บางอัน ไม้บรรทัดทีเมื่อก่อนค่ะมันจะมี หัวลากหรือตาชั่ง ตาชั่งที่เป็นลูกตุ้มค่ะ มันก็จะมี ถ้าเลื่อนไปตรงไหนมันก็จะบอก คำนวณน้ำหนัก ก็ก็มาใช้ คนทั่วไปแล้วก็สามารถนำมาใช้กับคนพิการได้นะคะแต่บางสิ่งบางอย่างนะอุปกรณ์สำหรับผู้พิการ ก็อาจจะมีการดัดแปลง เพิ่มขึ้นมา ให้ให้มันเหมาะ ผู้พิการนะคะเพื่อให้ผู้พิการเนี่ยได้เรียนรู้ได้เข้าถึง สื่อหรือ แหล่งความรู้นั้นได้เท่ากับคนปกตินะคะ อันนี้ก็จะเป็นภาพ ตัวอย่างอุปกรณ์เนาะ มาเริ่มกันเลยนะคะอันนี้คืออะไรคะนักศึกษา อันนี้เราจะคุ้นเคยกันอยู่ใช่ไหมคะ แต่ห้องเรียนเรา จะไม่มีตัวนี้นะ ตัว CPU ตัวประมวลผลนะคะ เพราะว่าเครื่องคอมพิวเตอร์ของเรานะคะ เรียกว่า penalty ก็คือเอาตัวนี้ เข้ามาอยู่รวมกันกับหน้าจอนะคะ ฉะนั้นแล้วก็ให้รักษาเวลาใช้ ก็ ใช้ด้วยความทะนุถนอมเนาะจะได้ใช้กันยาวๆ และรุ่นน้องจะได้ใช้ด้วยเพราะบางทีแบบ มันเสียมาเนี่ยมันอาจจะซ่อมยากนะคะเพราะมันเป็น All In One มันไม่ได้เหมือน ภาพตัวอย่างนี้นะคะที่มันจะแยกออก ต้อมเป็นสวนได้นะคะ อุปกรณ์นี้นะคะช่วยในการเรียนของเราอย่างมากเลยใช่ไหมคะในปัจจุบันนี้ ถ้าเป็นของอาจารย์ตั้งแต่ก่อนนู้นนะคะ คอมพิวเตอร์ก็ยังไม่เยอะเท่าไหร่ ถ้าจะใช้ แต่ต้องไปเข้าร้านเพื่อใช้บริการนะคะแม้ห้องสมุดมีแต่ว่า ห้องสมุด ก็ไม่เพียงพอสำหรับ การเข้าใช้ของนักศึกษา แต่ทุกวันนี้ ของเราสะดวกสบายกันมากเลยแล้วทุกคนก็มี Notebook เป็นของตัวเองนะคะ ช่วยในการเรียนอย่างไร โดยเฉพาะการทำงานการพิมพ์งานใช่ไหมคะช่องทางการส่ง ทุกวันนี้ก็จะมีช่องทางการเรียน ในสถานการณ์ที่เป็นโควิด หรือ อาจารย์บางท่าน อ่าน ติดภารกิจ อยู่ต่างจังหวัดอย่างนี้ค่ะก็ อาจจะใช้อุปกรณ์นี้นะคะมา ใช้ในการเรียนออนไลน์ หรืออยู่ที่บ้านหรือเป็นช่วงติด covid เนาะเราก็จะได้ใช้อุปกรณ์นี้กันเยอะมากเลยนะคะ หรือไม่ใช่แต่การเรียนเนาะ ก็มีการทำธุรกิจการทำงาน อะไรหลายๆอย่างก็ ต้องใช้อุปกรณ์คอมพิวเตอร์ แม้กระทั่งทุกวันนี้ รปภใช่ไหมคะ น่าจะต้องมีคอมพิวเตอร์ มาเก็บข้อมูลเก็บบันทึกภาพวงจรปิดใช่ไหมคะไว้ดูเหตุการณ์สถานการณ์ ในที่ที่รปภดูแลใช่ไหมคะ อุปกรณ์นี้ก็จะมีอุปกรณ์ต่อพ่วงอีกเดี๋ยวจะได้พูดถึงกันนะคะที่อำนวยความสะดวก สนับสนุนให้ผู้พิการ เข้าเรียนได้นะคะเข้าถึง ว่าจะเหมาะกับ ผู้พิการ ประเภทไหนบ้าง ทุกประเภทเลยนะคะที่กล่าวถึงและคนปกติ ทุกอาชีพ อาจจะ แม้แต่ เกษตร ปกรณ์ทุกวันนี้ก็ ท้ายคอมพิวเตอร์เข้ามาช่วย ในการ เก็บข้อมูลเนาะ หรือพัฒนาหรือศึกษาหาความรู้ผ่านคอมพิวเตอร์ก็มีนะคะ อุปกรณ์ คอมพิวเตอร์ แบบพกพาหรือว่า Notebook นะคะหรือ laptop น่าจะมีชื่อในรายชื่อที่เรียกกันนะคะอันนี้ก็จะ ทำงานเหมือน คอมพิวเตอร์ตั้งโต๊ะนะคะแต่ว่า วันนี้ก็จะสะดวกหน่อย มีขนาดเล็กลง ตะกร้อขนาด น้ำหนักเบาลงนะคะก็สามารถพกพาไปทำงานในที่ต่างๆได้ แล้วก็ทุกวันนี้ การพัฒนานะคะก็จะเป็น ตัวตัดสัญญาณ WiFi ในตัวนะคะ โดยที่ ไม่ต้อง ต่อสายแลนนะคะไปที่ไหนก็สามารถใช้งานได้ถ้า ที่ตรงนั้นหรือจุดตำแหน่งนั้นมีคลื่นสัญญาณอินเทอร์เน็ต เข้าถึงนะคะก็สามารถใช้ ชาร์จโน๊ตบุ๊คได้นะคะ ก็สะดวกไปอีกแบบนึงถ้ารู้ว่าบางคนทำงานพิมพ์ในโน๊ตบุ๊คแล้วอย่างนี้ค่ะถ้าจะไปที่อื่นก็สามารถพก พิมพ์งานต่อเนื่องได้ ก็จะเหมาะกับ คนเหมือนเครื่องคอมพิวเตอร์ตั้งโต๊ะที่กล่าวมาเนาะ ไปนะคะ เครื่องแท็บเล็ต เครื่องแท็บเล็ตก็จะมีบูมอยู่ช่วงหนึ่งใช่ไหมคะที่รัฐบาลสนับสนุนให้นักเรียนได้ใช้ ตั้งแต่ รอหนึ่งเนาะ เมื่อก่อน ให้ได้ใช้แท็บเล็ตกันทุกคนนะคะ แต่ด้วย ปัจจัยหลายๆอย่าง ทำให้มีการ ชะงักลงไปนะคะ ด้วย 1 ปัญหาของอุปกรณ์นี้ค่ะอาจจะแบบ ยังไม่ ยังไม่ ตอบโจทย์ผู้ชายเท่าไหร่ถึงอาจจะ การทำงานอาจจะช้าอาจจะหน่วงอย่างนี้ค่ะ การประมวลผลช้า ก็ยังยังไม่บอก ตอบโจทย์ผู้ชายเท่าไหร่ แล้วก็ คุณครู ไม่มีความชำนาญในการใช้อุปกรณ์เหล่านี้ คะ ก็ ในการใช้เนาะอุปกรณ์พวกเทคโนโลยีต่างๆหรืออุปกรณ์ไฟฟ้าต่างๆนะคะมันก็จะมีความเสื่อม อายุการใช้งานเนาะ ความเสื่อมของอายุพวกนี้ก็ จะอยู่ในระยะเวลาประมาณ 5 ปี น่าจะสังเกตนะคะถ้านักศึกษา คนไหนที่มี Notebook หรือมีโทรศัพท์ ใช่ไหมคะ ก็จะใช้งานอยู่ประมาณ 3 ปี 3 ปีนี้อุปกรณ์ พวกนี้ของเราค่ะ ก็เริ่มจะมีปัญหานะบางทีก็ เปิดไม่ติดบ้างบางทีก็ ดับไปเฉยๆอย่างนี้ใช่ไหมคะ หรืออา มี การติดขัด โหลดไม่ได้ หรือว่า มีปัญหาที่แตกต่างกันไปแต่ละเครื่องนะคะอันนั้นก็คือ อายุของอุปกรณ์หล่อนะคะก็จะมีการเสื่อมสภาพลงไปนะคะ อย่างมากเท่าที่เห็นน้องมันก็จะอยู่ประมาณ 5 ปีนะคะก็มันจะเสื่อมสภาพไปเองหรือยังเช่น แท็บเล็ตหรือ App มือถือเราเนาะ เสื่อมไปหลักๆก็จะเป็นแบตเตอรี่ใช่ไหมคะ เพราะว่าก็จะมีแบตเตอรี่ เก็บ เปิดใช้งานได้ไม่นานจากเดิม เปิดใช้งานเปิดไว้ได้ 1 วันพออายุนานไป 3 ปี 4 ปี 5 ปี อายุการใช้งานหรือเวลาการเปิดเครื่องก็จะอยู่ประมาณชั่วโมง 2 ชั่วโมง ก็จะได้ชาร์จอยู่บ่อยๆนะคะอันนั้นก็จะเป็นความเสื่อม ของอุปกรณ์นะคะ น่าจะมีการ ซ่อมหรือ เปลี่ยนอุปกรณ์บางชิ้น ในเครื่องนั้นนะคะแต่บางอย่าง คอเสื่อมแล้วนะคะ อุปกรณ์ ที่จะมาเปลี่ยนหรืออะไหล่ที่จะนำมาเปลี่ยนก็ บางตัว ถ้าไม่มีที่จะผลิตแล้วโดย เกิดจาก ทรัพยากรทางธรรมชาติ สิ่งแวดล้อมต่างๆที่นำมาผลิต บางทีก็อาจจะหมดไปเงี้ยค่ะก็ในเมื่อ เพื่อจะมาผลิตอุปกรณ์ อะไหล่นี้ไม่มีแล้ว ว่าจะหมดไปแล้วทีนี้ เราก็ไม่สามารถที่จะใช้งานอุปกรณ์นี้ได้ต่อ หรือ ผู้ผลิต ไม่ผลิตขึ้นมาแล้วเองเนี้ยค่ะ หรือมีตัวใหม่หรือไม่คุ้มไม่คุ้มกับการซ่อมหรือการเปลี่ยนอะไหล่เราก็ ต้องหยุด การใช้งานของอุปกรณ์นั้นไปนะคะ พวกรายละเอียดเนาะ ก็ นักศึกษาที่เรียนสาขาเทคโนโลยีคอมพิวเตอร์นะคะ ปากเนาะที่นักศึกษาจะต้องรู้ ไม่ว่าจะเป็น แท็บเล็ต iPad หรือคอมพิวเตอร์ อุปกรณ์ต่างๆ เกี่ยวกับ เหมือนคอมพิวเตอร์อ่ะค่ะที่หลักๆที่นักศึกษาจะต้องเรียนรู้ก็คือ 1 หน่วยความจำของเครื่อง เวลาเราไปซื้อโทรศัพท์หรือซื้อ iPad ซื้ออะไรต่างๆใช่ไหมคะหลักสำคัญที่ ข้อสำคัญที่เราจะต้อง พิจารณาในการเลือกซื้อเนาะ 1 หน่วยความจำ หน่วยความจำ ที่เป็น RAM กับ Rom ใช่ไหมคะ ที่เราก็ต้องรู้ว่าหน่วยความจำเครื่อง ที่ตะ มาเก็บข้อมูลในการประมวลผล ต้องมีขนาดเท่าไหร่ในความพอเหมาะกับราคา หัวข่าก็มีความเป็นตัวที่จะมาใช้พิจารณา ได้อีกข้อสำคัญอีกอันนึงก็คือ การนำไปใช้งานเนาะ ต้องเลือกดูนะคะในความเหมาะสมอย่างเช่น บางคน คิดว่าตัวเองมีเงินก็อยากจะซื้อเครื่อง ที่เป็นของ Apple ของ iOS นะคะ ไม่ได้คำนึงถึง การใช้งาน ก็อาจจะทำให้ เสียค่าใช้จ่ายโดยเปล่าประโยชน์นะคะอาจจะใช้งานได้ไม่ถึงอย่างเงี้ยค่ะ จ้าถ้า แค่มาซื้อ ของ acer Asus ในราคาที่ย่อมเยาว์หรือเกินครึ่งไปเราก็จะเหลือเงินไปใช้อย่างอื่นหรือไปซื้ออย่างอื่นได้นะคะ ก็ให้นักศึกษา คำนึงถึงการใช้ประโยชน์นะคะในอุปกรณ์การใช้งาน ก็ มีคู่แข่งมีตัวเลือกหลายๆตัวก็ให้นักศึกษาพิจารณาคู่แข่งเทียบคู่กันไปนะคะ เวลาที่จะซื้ออุปกรณ์โทรศัพท์ iPad หรือ Notebook นะคะ ก็ศึกษารายละเอียดของอุปกรณ์เหล่านั้นหรือบางคนชอบทำ Content ใช่ไหมคะทุกวันนี้ ซื้อไลฟ์สด หรืออะไรเงี้ยค่ะ อาจจะมีกล้อง เข้ามาเกี่ยวนะคะ รายละเอียดหรือบางคนชอบถ่ายรูปชอบไปเที่ยวนี้ค่ะก็ดูรายละเอียดของกล้องเข้ามาด้วยนะคะ ขนาดน้ำหนัก มีผลกับเรานะคะบางคนสายตาไม่ดี แต่ไปเลือกอุปกรณ์ที่แบบ หน้าจอเล็กๆ มันก็ จะดูอะไร ไม่ค่อยคล่องเราเท่าไหร่เนี้ยค่ะ อาจารย์ ดูพิจารณาที่จอที่มันใหญ่ขึ้นหรือในความละเอียดของสี ที่เหมาะสมกับสายตาของผู้พิการขององค์ตัวผู้พิการด้วยนะคะ อันนี้ก็ให้นักศึกษาไปศึกษาเพิ่มเติมนะคะว่า เหมาะกับกลุ่มไหนบ้าง โทรศัพท์ก็จะคล้ายๆกันกับไอ้แพดเนาะแต่ว่าโทรศัพท์ เราก็จะ พกพาติดตัวตลอดนะคะเป็น เป็นเครื่องมือ ที่สำคัญก็คือไซส์ ติดต่อสื่อสารกันได้สะดวกรวดเร็วขึ้นนะคะ ก็ สามารถช่วยในการเรียนของเราได้นะคะและหาข้อมูล ถ่ายรูปถ่ายสไลด์ ส่งการบ้าน ทำงานได้ ทุกวันนี้ก็ เกือบจะเท่าคอมพิวเตอร์แล้วเนาะ มีอยู่ บางอย่างที่ยังยังยากอยู่ก็คือการ การทำพวก กราฟฟิกพวกอะไรอย่างเนี้ยค่ะอาจจะยาก หน้าจอมันเล็กนะคะบางคนยังไม่ถนัด เห็น การเห็นทางติ๊กต๊อกเนาะ พี่บางคน มีการสร้างกราฟิกสร้างป้าย โฆษณา ผ่าน ผ่านมือถือซะว่าจะมีอุปกรณ์ช่วยอุปกรณ์เสริมเพิ่มมานะก็คือพวกปากกานะคะ จะช่วยให้ทำงานได้คล่องขึ้นนะคะ ถ้าใช้มือนะมือเรามันมันใหญ่ ปลายมันมันไม่เหมือนปากกาหรอ มันก็จะใหญ่มันก็จะเข้าไปในจุดที่มันเล็กๆหรือบางทีมันก็จะบังสายตาเราเนาะ ก็สามารถใช้ประโยชน์ได้อันนี้ก็ เลือกถ้าสมมุติว่านักศึกษาจะเลือกซื้อนะคะ พิจารณาในการใช้งานของตัวเองนะไม่ใช่ ซื้อมาเกิน เกินความจำเป็น แล้วมันอาจจะ เกินงบเราไปเยอะ อาจจะเสียเงินตัวนั้นไปใช้ประโยชน์ ประโยชน์อย่างอื่น ไม่ได้นะคะ ไปนะคะเป็นอุปกรณ์พ่วง ราคาเป็นเหมือนเป็นวิทยุ FM นะคะ สำหรับผู้พิการทางการได้ยินนะคะเป็น เครื่อง แปลงสัญญาณเสียงนะคะของผู้ที่ ผ่าตัดหูมาแล้วนะคะ มันก็จะมีแบบห้อยคอแล้วก็แบบ เสียบกลับ เข็มขัด เฮียค่ะ เมื่อมีผู้สื่อสารส่งสารมามันก็จะมาเข้าเครื่องตัวนี้นะคะ เครื่องตัวนี้ ก็จะมาแปลงสัญญาณให้กลับ บกพร่องทางการได้ยินที่มี การผ่าตัด ประสาทหู แล้วนะคะตัวตัวรับตัวนี้นะคะ ว่าจะส่งมาที่ ศาลหูเทียมที่อยู่ ในประสาทหูของเรานะคะ รัศมี น่าจะเป็นเหมือนน่ะการใช้คลื่นคลื่นสัญญาณเหมือนวิทยุนะคะ วันนี้ อัตรามีข้อจำกัดก็คือใช้ใน ใช้ในระยะที่จำกัด ไม่สามารถที่จะตัวดำนี้ค่ะ มันไม่มีรายละเอียดนะบอกว่าระยะห่างเท่าไหร่นะคะถ้าเป็น สัญญาณของ FM แล้วมันก็ ว่าแต่มีข้อจำกัด ใน ในเรื่องของสัญญานะคะหรือบางทีแบบ ถ้าไปอยู่ในห้องที่มันมีที่ปิด สัญญาณ WiFi ของเราก็เหมือนกันนะคะถ้าแบบมีกำแพงอะไรป่ะ บ้านหรือมีอลูมิเนียมมีเหล็กอย่างนี้ค่ะสัญญาณก็ไม่สามารถลอดผ่านเข้ามาได้ ไม่เห็นเลย นะคะ ถ้าถ้าสมมุติว่ามีโทรศัพท์โทรเข้าแล้วเราจะเดินเข้าลิฟต์อย่างเงี้ยค่ะสัญญาณนั้นก็จะตัดเข้า จัดไปเลยนะคะทุกสัญญาณเลยนะคะ ไม่ว่าจะเป็นสัญญาณอินเทอร์เน็ต สัญญาณวิทยุ สัญญาณคลื่นโทรศัพท์นี้ค่ะถ้าเราเข้าไปในห้องลิฟท์ I live สัญญาณทุกอย่าง ถูกตัดไปหมดเลยนะคะ เพราะว่าลิฟท์ ถูกสร้างมาด้วยเหล็กด้วยอลูมิเนียมนะคะ สัญญาณเหล่านี้ออกไปนะคะไม่สามารถเชื่อมต่อได้เลยนะคะ ต่อไป เครื่องพิมพ์อักษร อักษรเบลนะคะ อยู่ที่ dns มีเนาะ แต่ว่ามันพังไปแล้วนะคะพังเพราะ 1 ไม่ค่อยได้ใช้งาน 2 เพราะอายุการใช้งานมันเสื่อมไปนะคะ เดี๋ยวช่วงท้ายๆ คล้ายๆเทอมนะคะเดี๋ยวอาจารย์จะพาพวกเรา ไปเรียนรู้ไปดูไปเห็นอุปกรณ์เหล่านี้จริงๆนะคะ ป้ามันเป็นหน้าตาแบบไหนมันใช้งานอย่างไรนะคะแต่บางอันก็อาจจะให้เห็นแค่ภาพเนาะ เพราะว่า มันเสื่อมไปแล้วมันไม่สามารถที่จะใช้งานไปได้เนาะ ตัวนี้น่าจะเป็นอุปกรณ์ พ่วงกับคอมพิวเตอร์นะคะ เมื่อ อาจารย์ก็เคยได้ได้ใช้งานอยู่นะคะ เราผลิต ไฟล์งานที่เป็น Word อ่ะค่ะเป็นเป็นตัวอักษรเป็น Word แล้วทีนี้ น่าจะมีอีก Software เข้ามาแปลง แปลงให้เป็นตัวอักษรเบลนะคะพ่อแป้งเป็นตัวอักษรเบลแล้ว ถึงจะสั่งปริ้นผ่านเครื่องปริ้นนี้ได้นะคะเพราะเครื่องเครื่องปริ้นนี้ ก็จะเป็นเครื่องปริ้น ที่ปริ้นออกมาเป็นตัวอักษรเบลก็จะมีกระดาษ ที่ใช้สำหรับเครื่องปริ้นเครื่องนี้นะคะแล้วก็จะปริ้นออกมาเป็น เป็นตัวอักษรเบลนะคะ ในการปริ้นในการก่อนที่จะพิมพ์มาค่ะมันก็จะมีวิธีการจัด เหมือนหน้าตาดีนะคะเพราะว่าตัวอักษรเบล มันจะเรียงเหมือนภาษาอังกฤษอ่ะค่ะ อย่างเช่นการเรียนอย่างนี้คะ ปลากระเบน รอเรือ Men สระเอีย แล้วก็หนูนะคะมันจะเรียงยาวเหมือนภาษาอังกฤษมันจะไม่มี ข้างบนข้างล่างเหมือน อักษรภาษาไทยนะคะ ละก็การเรียนการพิมพ์ก็จะเป็นเหมือน ภาษาอังกฤษนะคะภาษาอังกฤษ เช่นคำว่า เทียน ที่เป็นอ่านว่าสระเอเนี่ยขาก็จะเป็น ดูคำว่าชั่น Nation อย่างนี้ค่ะ น่าจะเป็นเกณฑ์ a t i o n ก็จะเลี้ยง เสียงไปเลยนะคะ ในการพิมพ์อันนี้มันจะ ใช้เวลาสักหน่อยนะคะเพราะว่ามัน จะพิมพ์ทีละ หยุดทีละตัวอักษรนะคะแล้วก็ อาจจะมีเสียง เสียงของตัวพิมพ์ นักศึกษาไม่รู้ว่า สมัยก่อน ขันเครื่องพิมพ์ดีดไหมคะ รักษาจะทันเครื่องพิมพ์ดีดไหม ไม่ทันใช่ไหมแต่ถ้าทัน เห็นภาพ อาร์ม วันนี้น่ะ มันจะเจาะเสียงมันจะดังเหมือนเสียงนกที่ตัดต้นไม้อ่ะค่ะ นักเรียนติดห</w:t>
      </w:r>
      <w:r>
        <w:rPr>
          <w:i/>
        </w:rPr>
        <w:t xml:space="preserve">กันแบบนั้นนะคะ ตัวนี้มันน่าจะมีเข็มต่ออยู่ อยู่ 2 เข็ม เพราะว่าเซลล์มันจะเรียงกันอยู่สองแถว เป็นหนึ่งเซลล์เป็น 1 ตัวอักษร เขาจะเรียกว่าเซลล์นะคะมี 2 เข็มนะคะจะเจาะพร้อมกันเสียงดังมากเลยนะคะ บางที 5 ข้อความตัวอักษรมันเป็นปลื้มกับพืชไป เสียงดังมาก ก็จะเปลืองกระดาษสักหน่อยค่ะอย่างเช่น ข้อความ เขาจะเรียกว่า ถ้าเป็นตัวหนังสือภาษาไทยนะ เป็นน่าเบื่อเราหน้าตาดีเราประมาณ 1 หน้ากระดาษ A4 อย่างนี้ค่ะแต่ถ้ามาพิมพ์ของ อักษรเบลก็อาจจะได้ซัก 2 หรือ 3 แผ่นหน้ากระดาษของอักษรเบลก็จะเปลือง เฟืองพอสมควรนะคะแต่ทุกวันนี้ก็ ก็น่าจะอยู่โรงเรียนตาบอดน่าจะถ่ายในระดับ นักเรียนประถมน่าจะช้าอยู่เพราะนักเรียนจะต้องเรียนรู้การใช้ตัวอักษรเบลเพื่อพิมพ์เพื่อสัมผัส เพื่อให้ชินกับ อักษร เอานี้นะคะ แต่ถ้า ถ้าเป็นรุ่นพี่ที่จะโตมาแล้วไม่ค่อยใช้แล้วค่ะ มาตรฐานคอมพิวเตอร์เลยแล้วก็ ใช้อ่ะ Software ซอฟต์แวร์เข้ามาช่วยก็คือโปรแกรมช่วยสังเคราะห์อ่านสังเคราะห์ให้มันเป็นสีเหลือง ถ้าเป็นข้อความตัวหนังสือตัวอักษรหรือเป็นรูปภาพ จะมีโปรแกรมช่วยอ่าน โดยที่ไม่ต้องไปแปลง เป็นกระดาษมาเป็นตัวอักษรเบล เหมือนเมื่อก่อนนะคะ อุปกรณ์เครื่องสแกนเนอร์นะคะ เรามียกตัวอย่างมาแล้วเนาะ น่าจะ มาใช้สำหรับ สำหรับ ผู้บกพร่องทางการเห็นที่เป็นหลักๆเนาะแล้วก็ แล้วก็พูด ผู้ชายอื่นๆด้วยนะคะ ในการ สแกนการส่งเสริมส่งไฟล์อะไรต่างๆที่เป็นการต่อเนื่องกันนะคะ อันนี้เราก็จะพอรู้นะว่า เรามีไฟล์ที่เป็นกระดาษ นะคะเอาไปเหมือนเป็นการถ่ายภาพค่ะ ว่าเป็นการถ่ายภาพ ของกระดาษเนาะ จะมีสแกนเป็นภาพขาวดำเป็นภาพสี ไฟล์เหล่านั้นนะคะ แต่ละเครื่องนะคะ อาจจะมีการ สแกนที่เป็นภาพต่อเนื่องค่ะเราจะไม่ต้อง ที่รับแผ่นไปหน้าปกติ หน้าเครื่องสแกนนะคะบางเครื่องก็อาจจะมีคุณสมบัติ ที่ดีหน่อยสแกนเป็นภาษีได้ ที่เพิ่มขึ้นมาอีก สแกนเป็น หลายๆทีละหลายๆแผ่นได้ยังคะ ไฟล์สแกนก็สแกนเป็นภาพถ่ายสแกนเป็น PDF แสดงสแกนเป็นนามสกุล ได้หลายนามสกุลได้นะคะ หรือบางเครื่องก็ อาจจะใช้งานได้ควบคู่กับ ทั้งสแกนและก็ทั้งถ่ายเอกสารไปได้ด้วยนะคะ วันนี้ อุปกรณ์หลายๆอย่างก็จะเป็น all in one เยอะมากนะคะคอมพิวเตอร์ All In One เครื่องถ่ายเอกสารก็อินวันทั้งถ่ายได้ทั้งปริ้นได้ ทั้งสแกนได้นะคะ mian เยอะแยะมากมายเลยนะคะเพื่อ ค่าใช้จ่ายรถ ลดการใช้ทรัพยากรในการผลิต ตัวนี้นะคะ น่าจะเป็นเครื่องแสดงผลอักษรเบรลล์นะคะเหมือนที่ มาแล้วเนาะตัวนี้จะมาเสียบควบคู่กับคอมพิวเตอร์นะคะถ้าคอมพิวเตอร์เรา หน้าตาดีนะคะหรือว่าเป็นตัวอักษรภาษาไทยหรือภาษาอังกฤษเนี่ยค่ะภาษาคนทั่วไปที่ซ้ายเนาะ Software แรง ในเครื่องคอมพิวเตอร์นั้นเข้าไปในเครื่องคอมพิวเตอร์นั้นเราก็จะส่งผ่านออกมา เครื่องแปลผลตัวอักษรเบลนะคะ 40 เซลล์นะคะก็ เห็นที่เป็นแถบดำๆนี้ไหมคะ แขกดำๆนี้นะคะ ก็จะเป็นไว้สำหรับ อักษรเบลก็จะนูนขึ้นมาที่เป็นแทน ตัวเขียนต่างๆนะคะ ขึ้นมาก็จะมีอยู่ 40 ก็คือ 40 บล็อกนะคะ ที่เรียงกันอยู่นี่นะคะ น่าจะมีปุ่มในการควบคุม ก็จะมีตัวเลื่อนช่วยเลื่อนว่าอ่านถึงไหนแล้ว หรือจะมีตัวเคอร์เซอร์ค่ะ เหมือนเมาส์เมาส์ของเราที่ชี้อยู่หน้าจอนะคะ จะเป็นตัวเคอร์เซอร์ บางเครื่องนะคะ รัศมี ให้ให้คนตาบอด มาสัมผัสแล้วก็ เห็นว่าเสื้ออยู่ตรงไหนนะคะ ตัวนี้ ตัวนี้สามารถใช้ควบคู่กับ โปรแกรมต่อได้ โปรแกรม NGV n d VA ได้นะคะก็คือโปรแกรมอ่าน วันนี้นะคะแกมาเสียงก็คือเครื่องนี้อ่ะค่ะ ช่วยอ่านให้ด้วยนะคะไม่ใช่แค่พิมพ์สัมผัสอย่างเช่น เด็กๆที่เริ่มเรียนสำหรับเด็กตาบอดเนาะยังอ่านยังไม่คล่องสะกดยังไม่คล่องนะคะ ก็มีโปรแกรมตอนที่อยู่ในเครื่องนี้ค่ะช่วยอ่านให้ออกเสียงให้ ด้วยนะคะ ในรายละเอียดน้อยการต่อพ่วงต่ออะไรให้นักศึกษาไปอ่านเพิ่มเติมดูได้นะคะ อันนี้ก็เป็นอุปกรณ์ แสดงผลตัวอักษรเบลมี 16 เซลล์นะคะนี่ไงคะเห็นไหมคะ r11 11 เซลล์ก็จะมีอยู่ 80 นะคะ เล็กๆ เข้มเข้มนี้ค่ะก็คือ ปุ่มที่โผล่ขึ้นมาให้สำหรับคนตาบอดได้สัมผัสนะคะเครื่องนี้ น่าจะมี สังเคราะห์เป็นเสียงออกมาได้ด้วยนะคะ ก็เหมือนกับเครื่องใหญ่เมื่อกี้แต่เครื่องใหญ่เมื่อกี้มันจะต้อง เพิ่งกลับ คอมพิวเตอร์นะ วันนี้ก็ ใช้งานร่วมกับโปรแกรมจอ nvda ด้วยนะคะตัวนี้สามารถพิมพ์ในเครื่องได้นะคะเห็นปุ่ม 345 กลุ่มนี้นะคะ ปุ่มนี้ก็สามารถพิมพ์ อันนี้น่ะเหมือนจะ ดัดแปลงมาจาก เครื่องพิมพ์ดีดนะคะ เครื่องพิมพ์ดีดจะมีครบทุกตัวอักษรเหมือนเท่ากับแป้นพิมพ์เราเนาะ อันนี้ตา จะมีแค่ คือ 11 ตัวอักษรเนี่ยค่ะ 1 เซลล์เขาจะได้ 1 เซลล์ก็จะพิมพ์ปุ่ม ขึ้นพร้อมกันมาได้เป็น 1 เซลล์ได้นะคะก็จะเป็นหนึ่งเซลล์ถ้าเรากด เลือกกดตำแหน่งเนี่ยค่ะ ความฝันก็จะเป็น 10 นะคะ จะมีอุปกรณ์ ที่มาช่วยควบคู่กับอันนี้จะเป็นตัวเลื่อนเคอร์เซอร์อันนี้เป็นเหมือนบรานะคะ ช่วย Tab วันนี้ก็ ก็เป็นเหมือนจอยสติ๊กเหมือน เหมือนเป็นลูกศรนะคะ เลื่อนเลื่อนซ้ายเลื่อนขวานะคะ อันนี้ที่ศูนย์ vfs ก็มีนะคะ วันนี้สามารถพกพา เล็กกว่า iPad นิดนึงโตกว่า รอกว่าโทรศัพท์เรานิดนึงนะคะแต่ว่าจะมีความหนา สักหน่อยนะครับประมาณ น้าสักประมาณ ครึ่งนิ้วหรือถึงถึง 1 นิ้วประมาณนี้นะคะ เครื่องนี้ ชื่อก็จะเรียกว่า เครื่อง Mini secca แบบพกพานะคะ ถ้าเป็นเครื่องพิมพ์อักษรเบลแบบพกพานั้นเองนะคะ หรือบางรุ่นบางขนาด บางยี่ห้อค่ะ น่าจะสามารถเชื่อมต่อกับ คอมพิวเตอร์ได้นะคะมีพอร์ต USB ใช้สำหรับเชื่อมต่อคอมพิวเตอร์ได้ เมื่อก่อน เครื่องนี้ราคาก็จะ เมมโมรี่การ์ด ใช้เสียง นะคะ ไม้เสียบ สำหรับเก็บข้อมูลแล้วก็ถอด ว่าจะไปเสียบในคอมพิวเตอร์นะคะแต่ทุกวันนี้ก็จะเป็นหน่วยความจำในตัวเอง อาจไม่แน่ไม่แน่ใจนะคะว่า เขามีพัฒนาเหมือนเหมือนโทรศัพท์ไหมว่า มีการส่งผ่านข้อมูลผ่านบลูทูธผ่านอินเทอร์เน็ตผ่านอะไรเงี้ยทุกวันนี้เขาก็น่าจะผลิตแล้วแหละ ต่อไปนะคะ ไปนะครับเป็นเครื่องอ่าน หนังสือเสียงอิเล็กทรอนิกส์ ระบบ Daisy นะคะ ตัวนี้ พัฒนา ต่อมาจาก ต่อมาจากซีดี มีการ เก็บข้อมูลที่เป็นไฟล์ Word ไฟล์ PDF มาค่ะ แล้ว แล้วเก็บ แล้วทีนี้ก็เครื่องนี้ค่ะ ก็มาใส่เมมใส่หน่วยความจำมาใส่เครื่องนี้เครื่องนี้ก็ อ่านออกมาเป็นเสียงให้เรานะคะ เครื่องเดซี่ เมื่อก่อนจะมีหอสมุดแห่งชาตินะคะเขาจะทำ หนังสือเดซี่ ว่าจะมีอาสาสมัครมีนักศึกษามีประชาชนคนทั่วไปอ่ะค่ะ ไปหยิบหนังสือมาเล่มนึงอยู่เรื่องนึงนะคะไปที่หอสมุดแห่งชาติ ก็จะไปอ่าน หรือไปพิมพ์ ไปพิมพ์หนังสือ เรื่องนี้ค่ะ ส่งให้หอสมุดแห่งชาติและหอสมุดแห่งชาติ หน้าต่าง เอาไฟล์นะคะมาสังเคราะห์ เป็นหนังสือเสียง แปลงเป็นหนังสือเสียงหนังสือเสียงก็จะมีระดับเสียงเหมือนถ้าใครเคย เคยฟังละครที่เป็นละครเรื่องเล่าอ่ะค่ะ ก็จะมีดับเป็นเสียงคนนั้นคนนี้ตามข้อความของเรานะคะ อันนี้คือหนังสือ A4 อันนี้เป็น วันนี้อาจารย์ก็ไม่เคยเห็นนะคะแต่ว่า ก็มาศึกษาดูนะครับเป็นเป็นอุปกรณ์เสริม คอมพิวเตอร์ อันนี้ใช้สำหรับ ผู้พิการที่ไม่มีแขนไม่มีมือไม่มีเท้านะคะ มาใช้แทนเมาส์ก็คืออาจจะ มีใส่หมวกหรือใส่อะไรสักอย่างที่ ที่อยู่บนหัวค่ะแล้ว น่าจะมีลูกบอลหรือมีปากกาหรือมีตัวจิ้มค่ะที่มาสัมผัสกับ หัวหน้าตอนนี้ค่ะ ให้มาใช้แทนเมาส์ นะคะ เขาก็จะหมุนหัวหรือหมุน สายหน้านะคะ เป็นการแทนมือที่เราจับมือ เลื่อนไปซ้ายขวาขึ้นลงหน้าหลังอะไรประมาณนี้นะคะ มันก็จะมีตัวเพิ่มมาอีก ที่ไม่ใช่ที่จะต้อง ไปหน้าผากหรือหัวที่จะมาถูตรงนี้นะคะแต่ว่ามันจะมีตัวเชื่อมกับหน้าจอตัวนี้ 1 นะคะ ก็อันนี้ก็ใช้กับ ผู้พิการทางด้านร่างกายนะคะที่ อาจจะไม่มีแขนไม่มีขาหรือไม่มี อวัยวะ หรือ บางคนมีอัตรา เคลื่อนไหว ตำแหน่ง อวัยวะ ที่ที่ตัดท้าย ฉันไม่ได้ ต้องมาใช้ใบหน้าหรือหัวหรือส่วนที่เป็นหัวแทนนะคะ บางคนก็อาจจะใช้ครางอย่างนี้ค่ะ ใน ในส่วน ของ ของปุ้ยการที่คล่องตัวนะคะ ต่อไปนะคะ ก็จะเป็น แลสื่อสิ่งพิมพ์อักษรเบลนะคะอันนี้ เป็นพวก ซอฟต์แวร์แล้วนะคะ ในการแปลนะคะ แปลตัวอักษรข้อความที่เป็นหน้าตาปกติเนาะ ในกลุ่ม กลุ่ม อาจารย์หรือบุคลากรหรือผู้ที่ดูแล พิการทางการเห็นนะคะ หน้าตาเรียก เอกสาร เหล่านั้นว่า เอกสารหน้าตาดีนะคะ ไว้ใช้สำหรับคนปกติทั่วไปนะคะ ก่อนที่จะมาแปลงเป็นตัวอักษรเบลนะคะ ก่อนหน้านั้นก็จะเรียกว่า สีหน้าตาดีนะคะ คือเป็นตัวอักษรงานเบิกงาน pdf ทั่วไปนะคะ แล้วก็ ถ้าจะมาทำเป็นตัวอักษรเบลนะคะก็จะมาผ่าน ผ่านโปรแกรมนี้นะคะ โปรแกรมที่ชื่อว่า dbt เมื่อก่อน soldes อาจารย์ก็เคยใช้นะคะ เคยซื้อซอฟต์แวร์มาใช้ เพราะว่าตอนนั้นมีรุ่นพี่ตาบอดเนาะ อุปกรณ์ที่เป็น เป็นสื่อออกมาเป็นตัวอักษรเบล ยังไม่มี ก็มีตัวนี้มาก่อนนะคะ แต่ละช่วงเวลานะคะก็จะมีการผลิตมา อุปกรณ์แต่ละซอฟต์แวร์ มาเป็นขั้นเป็นขั้นนะครับไม่ได้มาพร้อมกันนะคะ ก่อนที่จะมีเครื่องพิมพ์ เครื่อง มินิซิการ์หรือเครื่อง แรงเป็น อักษรเบล ก็มีตัวเป็นซอฟต์แวร์มาก่อนนะคะอาจารย์ก็จะได้ใช้ คือ อันดับแรก เราก็ผลิต เอกสารเป็นหน้าตาดีนะคะ เอกสารหน้าตาดีเราก็จะต้องมาแปลงเอกสารหน้าตาดีอ่ะค่ะ ให้เป็น อักษรเบลด้วยผ่าน Software dbt นะคะ หรือ เรียกเต็มๆว่า belzer Translate นะคะ Mellow Translate ก็คือ แปลงแปลงตัวอักษรโปรแกรมแปลงตัวอักษรเป็น อักษรเบลนะคะ แปลงเป็นอักษรเบลแล้ว คอมพิวเตอร์บางเครื่อง ถ้าไม่มีเครื่อง โปรแกรมตอต้องใช้หลายอย่างมากเลยนะคะเรามีโปร โปรแกรมตอหรือว่า nvda มาช่วยอ่านออกเสียง ถ้าไม่มีเราก็จะมาผ่าน อุปกรณ์เครื่องปริ้นเบลนะคะเพื่อที่จะให้นักศึกษาตาบอดนั้น ได้เรียนรู้ได้รับสารนั้นเท่ากับ นักศึกษาปกตินะคะ หรือ เขาจะได้เก็บ เอกสารนั้นไปทบทวนด้วยตัวเองนะ ถ้าบางทีฟังเสียง มีการบันทึกเสียงแล้ว มันอาจจะบ้า เร็วไปหรือ อยากย้ำอยากรบกวนอัตโนมัติ ฟังซ้ำๆมันอาจจะไม่คล่องตัวแต่ว่า ถ้าใช้เอกสารเบล เอกสารตัวอักษรเบลก็จะ ขายได้คล่องขึ้นนะคะว่าเขาก็จะตามตำแหน่งว่าครอบครัวข้อความนี้ ฉันอยากจะกำ หรือทบทวนอยู่ซะเมียเขาก็จะ เลื่อนมือมาในตำแหน่ง ตรงที่เขาคุ้นเคยนั้นได้รวดเร็วกว่านะคะ ซื้อมาแพงมากเป็น ตอนนั้นซื้อน่าจะประมาณ 20,000 บาท แพงมากเลยเพื่อมาสนับสนุน การเรียนของนักศึกษาตาบอด นะคะ แต่ทุกวันนี้ก็ใช้คอมพิวเตอร์อันเดียวก็ ไปเลยนะคะ เพราะว่า ถ้าครั้งก่อนก็จะเป็นเครื่องบันทึกเสียงน้องมันจะ ทบทวนหรือฟังเฉพาะจุดนั้นยากนะคะแต่ถ้ามีคอมพิวเตอร์ทุกวันนี้ สามารถที่จะ เลื่อนข้ามอยากฟัง นาทีที่ 10 สมมุติว่ามี 1 ชั่วโมงเดี๋ยวฟังที่นาทีที่ 10 นาทีที่ 20 อย่างนี้ก็เลื่อนข้าม ฆ่าหมัดมาได้เลยเหมือนเวลาที่เราดู YouTube ดูละครแล้วก็สามารถ ใช้เมาส์เลื่อนข้ามสำหรับ ผู้พิการทางการเห็นเขาก็จะมีเทคนิควิธีการใช้แป้นพิมพ์ส่วนมากเขาจะใช้แป้นพิมพ์โดย เป็นที่รักของเขานะคะว่า กด อะไรคู่อะไรถึงจะเลื่อนได้เร็วขึ้นอย่างนี้ค่ะอันนั้นเขาจะได้เรียนเป็นพิเศษนะคะ โปรแกรมจอนะคะ โปรแกรมต่อก็คือมาลงคอมพิวเตอร์เนาะ เป็นโปรแกรมช่วยอ่านออกเสียงคะตอนนั้นก็ เป็น ซอฟต์แวร์ที่จะต้องซื้อมีราคาเหมือนกันนะคะ แต่ปัจจุบันนี้ ก็ ไม่ต้องซื้อแล้วนะคะมี NBA แต่ว่าต้องมีอินเทอร์เน็ต นะคะ ก็สามารถใช้งานฟรีได้นะคะ nvda ทุกวันนี้ก็ มีการพัฒนาก็สามารถใช้ออฟไลน์ได้เหมือนกันนะคะแต่ว่าเราต้องโหลด ตั้งค่าโปรแกรมลงมาในเครื่องได้นะคะก็สามารถใช้ได้ ต่อใช้กับ ผู้พิการทางการเห็นนะคะ Open book โปรแกรม Open book ก็เป็นการ แปลตัวอักษรเป็นเสียงนะคะก็ ก็จะเหมือนหนังสือเดซี่นะคะแต่ว่าหนังสือเดซี่มันจะเป็นไฟล์ไฟล์ไฟล์เก็บไว้เนาะ อันนี้เป็นโปรแกรมที่จะมาแปลงไฟล์นะคะ หนังสือเดซี่ ถ้าเป็นปัจจุบันนี้ก็จะเป็น Facebook นะคะที่เรามองเห็น อาจจะเก็บเป็นไฟล์เป็นเล่มเป็นเรื่องเป็นเรื่องไปนะคะ โปรแกรมคอมพิวเตอร์แปลว่า เป็นอักษรเบล แล้วก็มีเสียงสังเคราะห์ เหมือนของเราอ่ะค่ะของระบบ ล่ามภาษามือนะคะของที่ trs นะคะ ก็จะมี การแปลง อันนี้จะแปลงจากเสียง ตัวอักษรใช่ไหมคะอยู่บนหน้าจอ หน้าสไลด์อ่ะค่ะ เวลาที่อาจารย์บรรยายจะมีตัวอักษรอยู่ด้านบน เป็นการเป็นโปรแกรมช่วยสังเคราะห์เสียงนะคะ แต่อันนี้เป็นโปรแกรม ถ้าเรามีไฟล์ ข้อสำคัญก็คือมันจะต้องเป็นไฟล์นะคะอยู่ในคอมพิวเตอร์ จะมีภาพ มีภาพแล้วก็ มันก็จะมีข้อจำกัดว่าโปรแกรมเนี่ย เก็บภาพเก็บภาพไหนไว้บ้างแล้วมันก็จะ แรงได้เฉพาะ ภาพที่โปรแกรมมีแต่ถ้าเป็นแบบ ภาพใหม่เข้ามาโปรแกรมก็ไม่สามารถที่จะสังเคราะห์ ออกมาให้เราได้นะคะก็เหมือนคำศัพท์ เราที่ทำคำศัพท์ น่าจะมีการจำคำศัพท์นั้นก็จะสามารถค้นหาเจอได้นะคะ ไปไหนอ่ะ ระบบที่เขาเก็บข้อมูลค่ะ อันนี้ก็จะเป็นโปรแกรมเหมือนกันนะคะ โปรแกรมแปลภาพเป็นตัวอักษร ตะกร้อ มีเสียงสังเคราะห์ก็จะเหมือนกันนะคะมีภาพ มีไฟล์ มีเสียง แปลงออกมา เสียงมาเป็นข้อความทุกอย่างก็จะแปลงแปลงเสียงมาเป็นข้อความนะคะ ข้อความตัวอักษร อันนี้ก็จะเป็น โปรแกรม เดี๋ยวนี้เขาทำมาสำเร็จแล้วนะ ทำมาอยู่ในคอมพิวเตอร์แล้ว โปรแกรมขยายจอภาพ เรียกว่าซุป ทุกวันนี้มีในคอมพิวเตอร์ทุกเครื่องนะคะ ถ้าเราไปตั้งค่า พื้นฐาน แลกของของคอมพิวเตอร์อ่ะค่ะ ที่บางคนก็จะมี มีการ มีอะไร ใช้แทนมะขามมันก็จะเป็นหน้าหน้าแว่นขยายที่เป็นตัวเมาส์ เราเลื่อนเมาส์ไปตรงไหน goethe แทนเคอร์เซอร์ของเมาส์เลื่อนไปตรงไหนมันก็จะเป็น วงเหมือน เหมือนวงเครื่อง จอขยายภาพค่ะ ขยายภาพในส่วนส่วนนั้นที่เรามีเมาส์ไปนะคะ หรือบางอันก็จะเป็น เป็นเป็นสี่เหลี่ยม เลื่อน เลื่อนเต็มหน้าจอเลื่อนลงมาเลื่อนขึ้นเลื่อนลงสามารถเลื่อนขึ้นเลื่อนลงได้ตาม เมาส์ที่เราเลื่อนนะคะ มันไม่ได้ตั้งใจฟังเลยเนี่ย ตอบแบบนี้นะคะก็จะใช้กับผู้บกพร่องทางการเห็นนะคะ ตารางสายตาสั้นนะคะ จะช่วย ในการมองเห็นได้ชัดขึ้นนะคะ อุปกรณ์คอมพิวเตอร์อ่านหนังสือสำหรับผู้พิการนะคะ ก็จะเป็นพวก อะไรหรอ พวกโปรแกรมต่างๆอย่างเช่น ผลงานโปรเจคของรุ่นพี่เรานะคะหลายคนก็มีทำนะคะมีทำ คำศัพท์ภาษาไทยกับภาษามือมีทำคำศัพท์ ภาษาอังกฤษ ภาษาไทยภาษาจีนกับภาษาไทย ภาษาจีนกับภาษาอังกฤษ มีหลากหลายมากมายเลยนะคะที่แบบ เป็น เป็นซอฟต์แวร์ พี่ ผลิต โดยพวกเรานะคะโดยโดยไม่ต้องเป็น ผู้เ</w:t>
      </w:r>
      <w:r>
        <w:t xml:space="preserve">***วชาญนะคะเป็นนักศึกษาเนี่ยค่ะก็มีทำขึ้นมาเยอะแยะมากมายนะคะ ควบคู่กันไปเหมือนครั้งก่อนที่เราใช้ ภาษามือ พิมพ์ ต่อไป จะได้ให้พวกเราทดลองใช้ ซอฟต์แวร์ที่เป็นเกี่ยวกับโปรแกรมประมวลผลภาษามือนะคะพิมพ์คำไหนขึ้นมาเราอยากรู้ว่าภาษามือเป็นอย่างไรอย่างนี้ค่ะ มีขึ้นภาษามือหรือ ฝึกอ่านเสียง Google อย่างนี้ค่ะก็ช่วยเรามาเยอะนะคะ Google ประมวลผลแปลจากภาษาไทยเป็นภาษาอังกฤษ เป็นคำไหนหรือ ขึ้นมาภาษาอังกฤษนี้อ่านว่าอย่างไรนะคะ Google ก็ช่วยเราได้เยอะมากเลยนะคะ อันนี้ก็ ก็เป็นโปรแกรมเก่าๆแล้วเนาะวันนี้เราก็มีหลากหลายโปรแกรมที่จะท้าย มีทั้ง ออฟไลน์แล้วก็ ออนไลน์นะคะ สามารถเลือกใช้ได้หลากหลายมากนะคะ เช่นอันนี้ก็ เป็นเหมือนกันนะคะพิมพ์คำไหนขึ้นมาตรงฝั่งนี้นะคะก็จะ มีว่าเสียงอ่านว่ายังไง ตัวเขียนที่เป็นตัวอ่านยังไงความหมายว่ายังไงนะคะ จะมีเยอะแยะมากมายหลากหลายให้นักศึกษาแต่ ถามเพิ่มเติมได้นะคะ ก็ โปรแกรมที่ใช้ ประมวลผลในการฝึกพิมพ์ ไม่รู้ว่าห้องเราได้ ของอาจารย์แม่ได้ฝึกพิมพ์หรือยังคะพิมพ์สัมผัส มีไหม อาจารย์แม่ได้เคยให้ฝึกหรือยัง ฝึกแล้วใช่ไหม เราก็จะเห็นใช่ไหมคะว่ามีจอขึ้นมาให้เป็นตัวอย่างใช่ไหมคะ แล้วก็อีกส่วนนึง จะให้เราพิมพ์ มาตราเห็นว่าเราพิมพ์ถูกพิมพ์ผิดมันก็จะประมวลผลออกมาให้ใช่ไหมคะว่า เราพิมพ์ตรงกับ ที่คำสั่งตูด ใช่ค่ะ พิมพ์สัมผัสค่ะเรียกว่าพิมพ์สัมผัสฝึกพิมพ์ให้คล่องมือนะคะ จะมีหน้าจอขึ้นมา แต่เมื่อก่อนเนี่ย ก็จะเป็น เป็นโปรแกรมเป็นซอฟต์แวร์สำหรับขายเนาะแต่ทุกวันนี้เราสามารถโหลดฟรีทางอินเทอร์เน็ตมีหรือว่ามีแบบ มีทั้งออฟไลน์และออนไลน์เยอะแยะมากมายนะคะ ถ้านักศึกษา สนใจก็ ไป Search หาพิมพ์ Google ก่อนก็ได้นะคะหรือใครถนัด ตัวไหน ไปฟอกหรือใช้อันไหนก็ต้องพิมพ์ search เข้าไปแล้วมันจะลิงค์เข้าไปหา โปรแกรมนั้นที่เราต้องการได้นะคะ ก็มีทั้งภาษาไทยภาษาอังกฤษเนาะ ถ้าใครอยากพิมพ์คล่องโดยที่ไม่ต้องมามองแป้นพิมพ์ค่ะ มองที่หน้าจอแล้วก็จะมีความคล่องตัวในการ นิ้วแต่ละนิ้วต้องพิมพ์ตัวไหนมือจะต้องเลื่อนไปยังไงนะคะอันนี้เขาเรียกว่าพิมพ์สัมผัส เหมาะสำหรับทุกคน ที่จะฝึกพิมพ์นะคะ โปรแกรม พจนานุกรมภาษาไทยภาษาอังกฤษก็จะคล้ายๆกันกับที่กล่าวมาข้างต้นเนาะ อันนี้มันก็จะ เป็นคำศัพท์ของภาษาไทยคำศัพท์ของภาษาอังกฤษ ถ้าจะขึ้นมาควบคู่กันถ้าเราพิมพ์ภาษาไทยอย่างเช่น คำบางคำ ที่เราไม่รู้อย่างเช่น นับอย่างนี้ค่ะแปลว่าอะไร กาก้า พิมพ์ ภาษาไทยคำอ่านนับหรือว่าพิมพ์ตัวภาษาอังกฤษมันก็จะขึ้นภาษาไทยขึ้นมามีทั้งคำอ่านแล้วก็ตัวแปร แล้วก็บังแอนพัฒนามาก็จะมีเสียงเสียงให้เป็นเสียงอ่านด้วยว่าอ่านว่าอะไร ใช่ไหมคะ บางคนอ่าน อ่านภาษาอังกฤษไม่ได้ อ่านภาษาไทยได้ไหมคะ จะช่วยออกเสียงอ่านนั้นให้ด้วยนะคะแล้วก็จะได้ตำ ไปโปรแกรม สำหรับโทรศัพท์เคลื่อนที่ เพื่ออำนวยความสะดวกในการสื่อสาร โปรแกรม Java TTS นะคะ โปรแกรมนี้นะคะพัฒนาโดย เนคเทคนะคะ เป็นโปรแกรม สังเคราะห์เสียงพูดนะคะให้เป็น ตัวอักษร อาบัติ คอมพิวเตอร์ ไม่ใช่สิ โทรศัพท์มือถือ Android Android ถ้าถ้าเป็นของอาจารย์นะคะ เราสามารถโหลดตั้งค่าแป้นพิมพ์ เข้ามาช่วยเพิ่มเติมได้นะคะ อาจารย์ก็โหลดแป้นพิมพ์ที่ที่สังเคราะห์เสียงพูดอ่ะค่ะ เป็นตัวพิมพ์ได้เวลาที่อาจารย์จะพิมพ์ยาวๆนี้ค่ะอาจารย์ก็จะไม่พิมพ์นะคะอาจารย์ก็จะ ใช้ตัวช่วยที่เป็นแป้นพิมพ์ที่สังเคราะห์เสียง ให้มาเป็น อักษรนะคะ โปรแกรมนั้นน่ะคะแนนในมือถือเราก็จะ พิมพ์เป็นตัวอักษร ให้เรา ก็สามารถส่งได้โดยที่ดับ ไม่ต้องมาพิมพ์เล็กๆ ที่ยาวๆก็ได้นะคะ ก็ถ้าใครเนาะใช้ ใช้มือถือให้ ได้หลากหลายประโยชน์ก็ใช้ได้นะคะแต่ว่าแต่มีข้อจำกัดก็คือผู้พิการทางการ ได้ยินทางการสื่อ ปรึกษานะคะ ไม่สามารถที่จะใช้โปรแกรมนี้ได้นะก็มีข้อจำกัดนะคะ ถ้า ผู้ที่พูดได้นะคะแต่ว่าต้องพูด พูดชัดนะคะถ้าถ้าเป็น Android ก็จะสังเคราะห์เสียงได้ดีกว่า สั่งของ Apple นะคะ อาจารย์ก็เคยใช้ อุปกรณ์สื่อสารทั้ง 2 ฝั่งนะคะถ้าเป็นฝั่งของ Apple มันจะสังเคราะห์เสียงที่เป็นภาษาไทยได้ไม่ค่อยชัดเท่าไหร่ ฟังเสียงภาษาไทยได้ไม่ค่อยชัด แรงมาเป็นตัวอักษร ได้ไม่ตรงอย่างที่เราต้องการค่ะแต่ถ้าเป็นฝั่ง Android มันก็จะมีผู้พัฒนาซอฟต์แวร์ พี่ หลายคนนะคะ ก็จะแปลงมาเป็นข้อความที่เราต้องการได้ตรงกับ ที่เราต้องการได้ ชัดเจนนะคะ ถ้าเป็นภาษาอังกฤษภาษาอังกฤษ เปิ้ลก็ใช้ได้ดี Android ก็ใช้ได้ดีเท่ากันนะคะ เสถียรทั้ง 2 อัน แต่ว่าภาษาไทยก็แอปเปิ้ลก็จะมีปัญหาหน่อย จะเข้าไม่ค่อยถึงภาษาไทยเท่าไหร่ เพราะมันมีเสียง เสียงของวรรณยุกต์เอกโทตรี เพราะว่าผู้ผลิตก็เป็นฝรั่งนะ มันก็เลยไม่ค่อยเข้าใจภาษาไทยเท่าไหร่ นะคะ อันนี้ก็จะเป็นของ ของโปรแกรมมาฝังของ โด้นะคะถ้าเป็นของเล็กๆของ GIS อะไรเช็ดหน้าจอ ก็จะอ่านอ่านชัดมากแล้วก็คำศัพท์ไหนที่อาจารย์พูดภาษาอังกฤษ โปรแกรมสังเคราะห์ หิมะเป็นภาษาอังกฤษให้ชัดเลยนะคะถูกต้องเลยนะคะ ต่อไปเป็นอุปกรณ์ ครอบแป้นพิมพ์นะคะ แต่ว่าอุปกรณ์ตัวนี้ จะเป็นอุปกรณ์ที่เข้ามาเสริมหรือมาใช้แทนตัวแป้นพิมพ์เนาะ ในหน้าจอก็จะมีตัวอักษรเหมือนโทรศัพท์เรา แต่ตัวนี้ล่ะค่ะ ผู้ปกครองผู้พิการก็จะเลื่อน เลื่อนเคอร์เซอร์หรือแทนเมาส์อ่ะค่ะที่จะมาเลือก ตัวอักษรในการพิมพ์เข้ามาช่วยนะคะหรือว่า จะเป็นปุ่ม พี่แทนปุ่ม หน้าจอ ที่ผู้พิการจะต้องเลือกนะคะ อันนี้จะใช้ในผู้พิการที่มีอาการเกร็งหรือว่าอ่อนแรงหรือใช้อวัยวะส่วนใดส่วนหนึ่งที่ไม่คล่องอ่ะค่ะแต่ว่าก็ต้องมีบางส่วนที่ใช้แทนบางคนก็จะใช้ครางใช้ศอกอย่างเงี้ยค่ะ ก็มาแทนการใช้นิ้วหรือนิ้วบางนิ้ว เพลงอ่อนแรงนะคะ ไม่ได้ เข้ามาใช้แทนนะคะ ตอนนี้ก็จะท้ายเป็นเมานะคะ ในลักษณะของผู้พิการ บางคนที่ อาจจะนิ้วขาดนิ้วไม่สมบูรณ์อย่างเงี้ยค่ะ หรือมือ แขนอาจจะไม่ยื่นไม่อะไรอย่างนี้ค่ะ อันนี้จะ มาใช้ใน ผู้พิการทางด้านร่างกายนะคะ คล้ายๆเหมือนกัน อันนี้เป็น อุปกรณ์ครอบแป้นพิมพ์นะคะ ก็จะมาเพิ่ม มาครอบแป้นพิมพ์เพิ่มแบบบางคนเก่ง แรงมากเกินไปนะคะอันนี้ก็จะมาช่วยทุ่นแรง รุ่นน้ำหนักเพื่อ เพื่อป้องกันการ ตึกของอุปกรณ์นั้น ในการใช้งานของผู้พิการนะคะ ต่อไปเป็นอุปกรณ์ใช้แป้นพิมพ์คอมพิวเตอร์ แบบ แบบฝึกพิมนะคะ อุปกรณ์ตัวนี้นะคะ น่าจะ เป็นการรับสัญญาณจากแป้นพิมพ์ที่มีเสียงขณะพิมพ์บนแป้นพิมพ์นะคะ น่าจะ ถ้า อันเนี้ย น่าจะมาใช้กับผู้พิการทางการเห็นนอกก่อนก่อน ก็คือถ้าผู้พิการทางการเห็นกดตัวไหนหรือไม่รู้ตัวอักษรไหนนะคะมันก็จะมีเสียงขึ้นมาว่า คุณกดตัวไหนกดตัวไหนคะถ้ากดไม่ถูกคุณก็จะได้แก้ไขในแป้นพิมพ์ อันนี้ก็ไม่ค่อยได้ใช้แล้ว เดี๋ยวสัปดาห์นี้ หน้าตาบรรยาย พอแค่นี้เนาะ เดี๋ยวต่อไปเราจะได้มาเรียนรู้พวก Software นะคะ อาจจะได้ทดลองใช้นะคะ สัปดาห์นี้ นักศึกษา สงสัยอะไรอยากถามอะไรไหมคะเกี่ยวกับพวก ฮาร์ดแวร์ และ Software บางตัวที่ พื้นฐานไปนะคะ ส่วนมากพวกเราจะ ไม่ค่อยได้ใช้กันเนาะ บอกว่าถ้าเป็นกลุ่มของ เด็กที่เริ่มเรียน วิธีการที่จะเริ่มเรียนนะคะ ภาษาที่ใช้จะได้คุ้นเคยแต่อันนี้เราก็มาเรียนรู้ไว้ว่าพี่ประกอบอุปกรณ์อะไรบ้างที่ ใช้ในการเรียนเนาะเพราะว่ามันเป็นวิชาเทคโนโลยี ทางการศึกษาสำหรับผู้พิการนะคะ อันนี้ก็เป็นการเกริ่นนำไปนะคะ ยังเป็นความรู้พื้นฐานไปนะเผื่อบางคน จะได้ไปทำงานที่โรงเรียนนะคะตอนจบไป เคยเห็นผ่านตาในตอนที่เรียนณตอนนี้ หรือบางคนอาจจะไปทำงานเกี่ยวกับหน่วยงาน สำหรับผู้พิการ จะได้มีความรู้ในตรงนี้ไปแนะนำไปพูดไปใช้ หรือนำไป ให้กับผู้พิการอื่นๆ ได้ใช้ ประโยชน์ต่อไปนะคะ ถ้าสำหรับสัปดาห์นี้ไม่ได้ ไม่มีใครสงสัยอะไรนะคะเดี๋ยวอาจารย์ก็จะพอแค่นี้นะคะ แล้วก็สัปดาห์หน้า ก็จะให้พวกเราไปร่วม ต้องรอทางสาขานะว่า อาจารย์จะให้เราไปช่วยงานไปร่วมงานในส่วนไหนนะคะ เดี๋ยวช่วงนี้อาจารย์สาขาก็มีการประชุมกันเดี๋ยวรอคำสั่งจาก อาจารย์ที่ปรึกษาหรืออาจารย์สาขาแต่ละท่านนะคะ น่าจะไม่ได้กลับบ้านนะคะ แต่ว่าพวกเราน่าจะได้อยู่แล้วไปช่วยงานเนาะมันเป็นกิจกรรมของคณะ ของคณะเรานะคะเป็นสัปดาห์วิทยาศาสตร์นะคะ ก็อาจจะไปช่วยงานไปดูแล จะมีน้องๆนักเรียนจากข้างนอกนะคะเข้ามาศึกษาเรียนรู้ผ่านมาใช้งาน เราที่เป็นรุ่นพี่ ที่มีความรู้เกี่ยวกับพวก วิทยาศาสตร์ทางด้านวิทยาศาสตร์ทางด้านเทคโนโลยีอุปกรณ์หรือซอฟต์แวร์ฮาร์ดแวร์การเรียนใดที่เรา จะตอบจะนำเสนอ ให้กับน้องๆได้นะคะก็เข้าไปร่วมงานนะคะ สัปดาห์นี้ก็ขอพอแค่นี้นะคะก็ขอบคุณพี่ล่าง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เทคโนโลยีสิ่งอำนวยความสะดวกทางการศึกษาสำหรับผู้พิการ (เช้า) 100866</dc:title>
  <dc:creator/>
  <cp:keywords/>
  <dcterms:created xsi:type="dcterms:W3CDTF">2024-01-04T02:57:44Z</dcterms:created>
  <dcterms:modified xsi:type="dcterms:W3CDTF">2024-01-04T02:5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0 สิงหาคม 2566 เวลา 09.00 น.</vt:lpwstr>
  </property>
  <property fmtid="{D5CDD505-2E9C-101B-9397-08002B2CF9AE}" pid="3" name="subtitle">
    <vt:lpwstr/>
  </property>
</Properties>
</file>